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D0583" w14:textId="77777777" w:rsidR="00F41DF2" w:rsidRDefault="00463A0D">
      <w:r>
        <w:t xml:space="preserve">Week 1 </w:t>
      </w:r>
      <w:r w:rsidR="00A03697">
        <w:t>–</w:t>
      </w:r>
      <w:r>
        <w:t xml:space="preserve"> </w:t>
      </w:r>
      <w:r w:rsidR="00A03697">
        <w:t>Open files</w:t>
      </w:r>
      <w:r w:rsidR="00E76DE2">
        <w:t>, levels of measurement</w:t>
      </w:r>
    </w:p>
    <w:tbl>
      <w:tblPr>
        <w:tblStyle w:val="TableGrid"/>
        <w:tblW w:w="5000" w:type="pct"/>
        <w:jc w:val="center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24" w:space="0" w:color="auto"/>
          <w:insideV w:val="single" w:sz="24" w:space="0" w:color="auto"/>
        </w:tblBorders>
        <w:tblCellMar>
          <w:top w:w="360" w:type="dxa"/>
          <w:left w:w="115" w:type="dxa"/>
          <w:bottom w:w="360" w:type="dxa"/>
          <w:right w:w="115" w:type="dxa"/>
        </w:tblCellMar>
        <w:tblLook w:val="04A0" w:firstRow="1" w:lastRow="0" w:firstColumn="1" w:lastColumn="0" w:noHBand="0" w:noVBand="1"/>
      </w:tblPr>
      <w:tblGrid>
        <w:gridCol w:w="3715"/>
        <w:gridCol w:w="7315"/>
      </w:tblGrid>
      <w:tr w:rsidR="00DD4F1E" w:rsidRPr="003D1DD0" w14:paraId="3BADC404" w14:textId="77777777" w:rsidTr="00695AB6">
        <w:trPr>
          <w:trHeight w:val="720"/>
          <w:tblHeader/>
          <w:jc w:val="center"/>
        </w:trPr>
        <w:tc>
          <w:tcPr>
            <w:tcW w:w="1684" w:type="pct"/>
          </w:tcPr>
          <w:p w14:paraId="06195F17" w14:textId="77777777" w:rsidR="00DD4F1E" w:rsidRPr="003D1DD0" w:rsidRDefault="00DD4F1E" w:rsidP="00DD4F1E">
            <w:pPr>
              <w:spacing w:before="240"/>
              <w:jc w:val="center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Question</w:t>
            </w:r>
          </w:p>
        </w:tc>
        <w:tc>
          <w:tcPr>
            <w:tcW w:w="3316" w:type="pct"/>
            <w:vAlign w:val="center"/>
          </w:tcPr>
          <w:p w14:paraId="1661A96F" w14:textId="77777777" w:rsidR="00DD4F1E" w:rsidRPr="003D1DD0" w:rsidRDefault="00DD4F1E" w:rsidP="00DD4F1E">
            <w:pPr>
              <w:spacing w:before="240" w:line="480" w:lineRule="auto"/>
              <w:jc w:val="center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Answer</w:t>
            </w:r>
          </w:p>
        </w:tc>
      </w:tr>
      <w:tr w:rsidR="00AA2DA3" w:rsidRPr="003D1DD0" w14:paraId="6323928B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1445AC3E" w14:textId="77777777" w:rsidR="00AA2DA3" w:rsidRPr="003D1DD0" w:rsidRDefault="00AA2DA3" w:rsidP="00CF2731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What is your name?</w:t>
            </w:r>
          </w:p>
        </w:tc>
        <w:tc>
          <w:tcPr>
            <w:tcW w:w="3316" w:type="pct"/>
            <w:vAlign w:val="center"/>
          </w:tcPr>
          <w:p w14:paraId="4FED7162" w14:textId="77777777" w:rsidR="00AA2DA3" w:rsidRPr="003D1DD0" w:rsidRDefault="006321B6" w:rsidP="00CF2731">
            <w:pPr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na wolfe</w:t>
            </w:r>
          </w:p>
        </w:tc>
      </w:tr>
      <w:tr w:rsidR="008F1751" w:rsidRPr="003D1DD0" w14:paraId="330A2944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66B9C572" w14:textId="77777777" w:rsidR="008F1751" w:rsidRPr="003D1DD0" w:rsidRDefault="003D1DD0" w:rsidP="00CF2731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tall R on your computer. (See computer videos.) Describe any difficulties.</w:t>
            </w:r>
          </w:p>
        </w:tc>
        <w:tc>
          <w:tcPr>
            <w:tcW w:w="3316" w:type="pct"/>
            <w:vAlign w:val="center"/>
          </w:tcPr>
          <w:p w14:paraId="7FD89647" w14:textId="77777777" w:rsidR="008F1751" w:rsidRPr="003D1DD0" w:rsidRDefault="006321B6" w:rsidP="003D1DD0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ne, no difficulties</w:t>
            </w:r>
          </w:p>
        </w:tc>
      </w:tr>
      <w:tr w:rsidR="008F1751" w:rsidRPr="003D1DD0" w14:paraId="7906813F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27DDD8C4" w14:textId="77777777" w:rsidR="008F1751" w:rsidRPr="003D1DD0" w:rsidRDefault="003D1DD0" w:rsidP="00CF2731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tall RStudio on your computer. (See computer videos.) Describe any difficulties.</w:t>
            </w:r>
          </w:p>
        </w:tc>
        <w:tc>
          <w:tcPr>
            <w:tcW w:w="3316" w:type="pct"/>
            <w:vAlign w:val="center"/>
          </w:tcPr>
          <w:p w14:paraId="04D1A07D" w14:textId="77777777" w:rsidR="008F1751" w:rsidRPr="003D1DD0" w:rsidRDefault="006321B6" w:rsidP="003D1DD0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difficulties</w:t>
            </w:r>
          </w:p>
        </w:tc>
      </w:tr>
      <w:tr w:rsidR="00AA2DA3" w:rsidRPr="003D1DD0" w14:paraId="63C75921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099943AD" w14:textId="77777777" w:rsidR="00AA2DA3" w:rsidRPr="003D1DD0" w:rsidRDefault="0077476E" w:rsidP="00CF2731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Click on the .Rmd file in RStudio to open the R notebook. Read through the file. Try running the code block</w:t>
            </w:r>
            <w:r w:rsidR="0005769D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. Add a new code block after </w:t>
            </w:r>
            <w:r w:rsidR="0005769D">
              <w:rPr>
                <w:sz w:val="28"/>
                <w:szCs w:val="28"/>
              </w:rPr>
              <w:t>the other blocks</w:t>
            </w:r>
            <w:r>
              <w:rPr>
                <w:sz w:val="28"/>
                <w:szCs w:val="28"/>
              </w:rPr>
              <w:t xml:space="preserve"> and enter the code View(cars). </w:t>
            </w:r>
            <w:r w:rsidR="00E3324C">
              <w:rPr>
                <w:sz w:val="28"/>
                <w:szCs w:val="28"/>
              </w:rPr>
              <w:t>Set the eval=FALSE for the new code block.</w:t>
            </w:r>
            <w:r w:rsidR="001B442C">
              <w:rPr>
                <w:sz w:val="28"/>
                <w:szCs w:val="28"/>
              </w:rPr>
              <w:t xml:space="preserve"> The code should look like this:</w:t>
            </w:r>
            <w:r w:rsidR="001B442C">
              <w:rPr>
                <w:sz w:val="28"/>
                <w:szCs w:val="28"/>
              </w:rPr>
              <w:br/>
            </w:r>
            <w:r w:rsidR="001B442C">
              <w:rPr>
                <w:sz w:val="28"/>
                <w:szCs w:val="28"/>
              </w:rPr>
              <w:br/>
              <w:t>```{r eval=FALSE}</w:t>
            </w:r>
            <w:r w:rsidR="001B442C">
              <w:rPr>
                <w:sz w:val="28"/>
                <w:szCs w:val="28"/>
              </w:rPr>
              <w:br/>
              <w:t>View(cars)</w:t>
            </w:r>
            <w:r w:rsidR="001B442C">
              <w:rPr>
                <w:sz w:val="28"/>
                <w:szCs w:val="28"/>
              </w:rPr>
              <w:br/>
              <w:t>```</w:t>
            </w:r>
            <w:r w:rsidR="001B442C">
              <w:rPr>
                <w:sz w:val="28"/>
                <w:szCs w:val="28"/>
              </w:rPr>
              <w:br/>
            </w:r>
            <w:r w:rsidR="001B442C">
              <w:rPr>
                <w:sz w:val="28"/>
                <w:szCs w:val="28"/>
              </w:rPr>
              <w:br/>
              <w:t xml:space="preserve">Run the code block. </w:t>
            </w:r>
            <w:r>
              <w:rPr>
                <w:sz w:val="28"/>
                <w:szCs w:val="28"/>
              </w:rPr>
              <w:t>Describe any difficulties you had.</w:t>
            </w:r>
          </w:p>
        </w:tc>
        <w:tc>
          <w:tcPr>
            <w:tcW w:w="3316" w:type="pct"/>
            <w:vAlign w:val="center"/>
          </w:tcPr>
          <w:p w14:paraId="57C60C01" w14:textId="77777777" w:rsidR="00C77D3B" w:rsidRPr="003D1DD0" w:rsidRDefault="006321B6" w:rsidP="0077476E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studio was not my friend, I originally went through vcode then realized I had to actually copy my github right into rstudio.  I had a lol of errors. I was able to open everything however the plot and car false thing didn’t go so well</w:t>
            </w:r>
            <w:r w:rsidR="00C77D3B" w:rsidRPr="003D1DD0">
              <w:rPr>
                <w:sz w:val="28"/>
                <w:szCs w:val="28"/>
              </w:rPr>
              <w:t xml:space="preserve"> </w:t>
            </w:r>
          </w:p>
        </w:tc>
      </w:tr>
      <w:tr w:rsidR="00AA2DA3" w:rsidRPr="003D1DD0" w14:paraId="3CED0306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71B32DDD" w14:textId="77777777" w:rsidR="00AA2DA3" w:rsidRPr="003D1DD0" w:rsidRDefault="00C77D3B" w:rsidP="00CF2731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What are the variables in the cars dataset</w:t>
            </w:r>
            <w:r w:rsidR="0077476E">
              <w:rPr>
                <w:sz w:val="28"/>
                <w:szCs w:val="28"/>
              </w:rPr>
              <w:t xml:space="preserve"> and the level of measurement for each one</w:t>
            </w:r>
            <w:r w:rsidRPr="003D1DD0">
              <w:rPr>
                <w:sz w:val="28"/>
                <w:szCs w:val="28"/>
              </w:rPr>
              <w:t>?</w:t>
            </w:r>
          </w:p>
        </w:tc>
        <w:tc>
          <w:tcPr>
            <w:tcW w:w="3316" w:type="pct"/>
            <w:vAlign w:val="center"/>
          </w:tcPr>
          <w:p w14:paraId="01F36030" w14:textId="77777777" w:rsidR="00AA2DA3" w:rsidRPr="003D1DD0" w:rsidRDefault="00C77D3B" w:rsidP="00C77D3B">
            <w:pPr>
              <w:pStyle w:val="ListParagraph"/>
              <w:numPr>
                <w:ilvl w:val="0"/>
                <w:numId w:val="16"/>
              </w:numPr>
              <w:spacing w:before="240" w:line="480" w:lineRule="auto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 xml:space="preserve"> </w:t>
            </w:r>
            <w:r w:rsidR="00841C56">
              <w:rPr>
                <w:sz w:val="28"/>
                <w:szCs w:val="28"/>
              </w:rPr>
              <w:t>Distance and speed</w:t>
            </w:r>
          </w:p>
          <w:p w14:paraId="70BDD04D" w14:textId="77777777" w:rsidR="00C77D3B" w:rsidRPr="003D1DD0" w:rsidRDefault="006321B6" w:rsidP="00C77D3B">
            <w:pPr>
              <w:pStyle w:val="ListParagraph"/>
              <w:numPr>
                <w:ilvl w:val="0"/>
                <w:numId w:val="16"/>
              </w:numPr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x for nominal, place for ordinal, </w:t>
            </w:r>
            <w:r w:rsidR="00841C56">
              <w:rPr>
                <w:sz w:val="28"/>
                <w:szCs w:val="28"/>
              </w:rPr>
              <w:t>distance and speed interval and ratio</w:t>
            </w:r>
          </w:p>
        </w:tc>
      </w:tr>
      <w:tr w:rsidR="001B442C" w:rsidRPr="003D1DD0" w14:paraId="23F37E27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6B99E10F" w14:textId="77777777" w:rsidR="001B442C" w:rsidRDefault="001B442C" w:rsidP="00CF2731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 xml:space="preserve">After you finished reading through the .Rmd file. Knit the file to </w:t>
            </w:r>
            <w:r w:rsidR="0005769D">
              <w:rPr>
                <w:sz w:val="28"/>
                <w:szCs w:val="28"/>
              </w:rPr>
              <w:t>a markdown document and save the</w:t>
            </w:r>
            <w:r>
              <w:rPr>
                <w:sz w:val="28"/>
                <w:szCs w:val="28"/>
              </w:rPr>
              <w:t xml:space="preserve"> file. You will turn the file in as part of your assignment.</w:t>
            </w:r>
            <w:r w:rsidR="00E438EC">
              <w:rPr>
                <w:sz w:val="28"/>
                <w:szCs w:val="28"/>
              </w:rPr>
              <w:t xml:space="preserve"> Describe any difficulties.</w:t>
            </w:r>
            <w:r w:rsidR="00125C24">
              <w:rPr>
                <w:sz w:val="28"/>
                <w:szCs w:val="28"/>
              </w:rPr>
              <w:t xml:space="preserve"> If you encounter errors while creating the </w:t>
            </w:r>
            <w:r w:rsidR="0005769D">
              <w:rPr>
                <w:sz w:val="28"/>
                <w:szCs w:val="28"/>
              </w:rPr>
              <w:t>markdown</w:t>
            </w:r>
            <w:r w:rsidR="00125C24">
              <w:rPr>
                <w:sz w:val="28"/>
                <w:szCs w:val="28"/>
              </w:rPr>
              <w:t xml:space="preserve"> file and can’t figure out how to fix them. You can paste the text of the .Rmd file with the output into a Word or pdf file and turn in that.</w:t>
            </w:r>
          </w:p>
        </w:tc>
        <w:tc>
          <w:tcPr>
            <w:tcW w:w="3316" w:type="pct"/>
            <w:vAlign w:val="center"/>
          </w:tcPr>
          <w:p w14:paraId="095BDB2A" w14:textId="77777777" w:rsidR="001B442C" w:rsidRPr="00E3324C" w:rsidRDefault="006321B6" w:rsidP="00E3324C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think I was able to get this done</w:t>
            </w:r>
          </w:p>
        </w:tc>
      </w:tr>
      <w:tr w:rsidR="004420E4" w:rsidRPr="003D1DD0" w14:paraId="449CB619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4F3B51DE" w14:textId="77777777" w:rsidR="004420E4" w:rsidRPr="003D1DD0" w:rsidRDefault="00E3324C" w:rsidP="00CF2731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tall Jamovi on your computer. (See computer videos.) Describe any difficulties.</w:t>
            </w:r>
          </w:p>
        </w:tc>
        <w:tc>
          <w:tcPr>
            <w:tcW w:w="3316" w:type="pct"/>
            <w:vAlign w:val="center"/>
          </w:tcPr>
          <w:p w14:paraId="31C0983A" w14:textId="77777777" w:rsidR="008F1751" w:rsidRPr="00E3324C" w:rsidRDefault="006321B6" w:rsidP="00E3324C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 first it seemed like my computer wasn’t going to let me install it but then I got it done</w:t>
            </w:r>
          </w:p>
        </w:tc>
      </w:tr>
      <w:tr w:rsidR="00E3324C" w:rsidRPr="003D1DD0" w14:paraId="03947F7B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4B02AC6E" w14:textId="77777777" w:rsidR="00E3324C" w:rsidRPr="003D1DD0" w:rsidRDefault="00E3324C" w:rsidP="00CF2731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dd the R datasets module to Jamovi. </w:t>
            </w:r>
            <w:r w:rsidR="00695AB6">
              <w:rPr>
                <w:sz w:val="28"/>
                <w:szCs w:val="28"/>
              </w:rPr>
              <w:br/>
              <w:t>Jamovi – Modules – Library – r-datasets</w:t>
            </w:r>
            <w:r w:rsidR="00695AB6">
              <w:rPr>
                <w:sz w:val="28"/>
                <w:szCs w:val="28"/>
              </w:rPr>
              <w:br/>
            </w:r>
            <w:r>
              <w:rPr>
                <w:sz w:val="28"/>
                <w:szCs w:val="28"/>
              </w:rPr>
              <w:t>Open the cars dataset in Jamovi. Describe any difficulties.</w:t>
            </w:r>
            <w:r w:rsidR="00695AB6">
              <w:rPr>
                <w:sz w:val="28"/>
                <w:szCs w:val="28"/>
              </w:rPr>
              <w:br/>
              <w:t>File – Open – Data Library – Scroll to cars dataset</w:t>
            </w:r>
            <w:r w:rsidR="00695AB6">
              <w:rPr>
                <w:sz w:val="28"/>
                <w:szCs w:val="28"/>
              </w:rPr>
              <w:br/>
            </w:r>
          </w:p>
        </w:tc>
        <w:tc>
          <w:tcPr>
            <w:tcW w:w="3316" w:type="pct"/>
            <w:vAlign w:val="center"/>
          </w:tcPr>
          <w:p w14:paraId="409DDF83" w14:textId="77777777" w:rsidR="00E3324C" w:rsidRPr="003D1DD0" w:rsidRDefault="00E05159" w:rsidP="00E3324C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 was able to open the 3 files and create my .omv file. The way you have it worded here is confusing</w:t>
            </w:r>
          </w:p>
        </w:tc>
      </w:tr>
      <w:tr w:rsidR="00AA2DA3" w:rsidRPr="003D1DD0" w14:paraId="7CFC6F89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72EB51D2" w14:textId="77777777" w:rsidR="00AA2DA3" w:rsidRPr="003D1DD0" w:rsidRDefault="008F1751" w:rsidP="00CF2731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lastRenderedPageBreak/>
              <w:t>How can you set the level of measurement of the variables in Jamovi?</w:t>
            </w:r>
            <w:r w:rsidR="00E3324C">
              <w:rPr>
                <w:sz w:val="28"/>
                <w:szCs w:val="28"/>
              </w:rPr>
              <w:t xml:space="preserve"> Fix the level of measurement for the variables in the cars dataset</w:t>
            </w:r>
            <w:r w:rsidR="00AB1269">
              <w:rPr>
                <w:sz w:val="28"/>
                <w:szCs w:val="28"/>
              </w:rPr>
              <w:t xml:space="preserve"> in Jamovi</w:t>
            </w:r>
            <w:r w:rsidR="00E40292">
              <w:rPr>
                <w:sz w:val="28"/>
                <w:szCs w:val="28"/>
              </w:rPr>
              <w:t xml:space="preserve"> to match the answer</w:t>
            </w:r>
            <w:r w:rsidR="00AB1269">
              <w:rPr>
                <w:sz w:val="28"/>
                <w:szCs w:val="28"/>
              </w:rPr>
              <w:t xml:space="preserve"> you gave above</w:t>
            </w:r>
            <w:r w:rsidR="00E3324C">
              <w:rPr>
                <w:sz w:val="28"/>
                <w:szCs w:val="28"/>
              </w:rPr>
              <w:t>.</w:t>
            </w:r>
          </w:p>
        </w:tc>
        <w:tc>
          <w:tcPr>
            <w:tcW w:w="3316" w:type="pct"/>
            <w:vAlign w:val="center"/>
          </w:tcPr>
          <w:p w14:paraId="48AED1B6" w14:textId="77777777" w:rsidR="00AA2DA3" w:rsidRDefault="008F1751" w:rsidP="008F1751">
            <w:pPr>
              <w:pStyle w:val="ListParagraph"/>
              <w:numPr>
                <w:ilvl w:val="0"/>
                <w:numId w:val="7"/>
              </w:numPr>
              <w:spacing w:before="240" w:line="480" w:lineRule="auto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Jamovi – Data – Click on column heading – select the correct level of measurement.</w:t>
            </w:r>
            <w:r w:rsidR="00AA2DA3" w:rsidRPr="003D1DD0">
              <w:rPr>
                <w:sz w:val="28"/>
                <w:szCs w:val="28"/>
              </w:rPr>
              <w:t xml:space="preserve"> </w:t>
            </w:r>
          </w:p>
          <w:p w14:paraId="75B006A9" w14:textId="77777777" w:rsidR="00E05159" w:rsidRPr="00E05159" w:rsidRDefault="00E05159" w:rsidP="00E05159">
            <w:pPr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seemed to already by done</w:t>
            </w:r>
          </w:p>
        </w:tc>
      </w:tr>
      <w:tr w:rsidR="001B442C" w:rsidRPr="003D1DD0" w14:paraId="4B2E7E73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7B4FDB91" w14:textId="77777777" w:rsidR="001B442C" w:rsidRDefault="001B442C" w:rsidP="00E3324C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the Jamovi file (.omv). You will turn it in as part of your assignment.</w:t>
            </w:r>
            <w:r w:rsidR="00E438EC">
              <w:rPr>
                <w:sz w:val="28"/>
                <w:szCs w:val="28"/>
              </w:rPr>
              <w:t xml:space="preserve"> Describe any difficulties.</w:t>
            </w:r>
          </w:p>
        </w:tc>
        <w:tc>
          <w:tcPr>
            <w:tcW w:w="3316" w:type="pct"/>
            <w:vAlign w:val="center"/>
          </w:tcPr>
          <w:p w14:paraId="41A7532B" w14:textId="77777777" w:rsidR="001B442C" w:rsidRPr="003D1DD0" w:rsidRDefault="00E05159" w:rsidP="00E438EC">
            <w:pPr>
              <w:pStyle w:val="ListParagraph"/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ne</w:t>
            </w:r>
          </w:p>
        </w:tc>
      </w:tr>
      <w:tr w:rsidR="00E3324C" w:rsidRPr="003D1DD0" w14:paraId="2CA22EA2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51B5D5D9" w14:textId="77777777" w:rsidR="00E3324C" w:rsidRPr="003D1DD0" w:rsidRDefault="00E3324C" w:rsidP="00E3324C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conducting statistical analyses, we should always keep in mind the larger context in which we are working with data. </w:t>
            </w:r>
            <w:r w:rsidRPr="003D1DD0">
              <w:rPr>
                <w:sz w:val="28"/>
                <w:szCs w:val="28"/>
              </w:rPr>
              <w:t>What are steps in the research process which are completed before we analyze data?</w:t>
            </w:r>
          </w:p>
        </w:tc>
        <w:tc>
          <w:tcPr>
            <w:tcW w:w="3316" w:type="pct"/>
            <w:vAlign w:val="center"/>
          </w:tcPr>
          <w:p w14:paraId="47D9B807" w14:textId="77777777" w:rsidR="00E3324C" w:rsidRPr="003D1DD0" w:rsidRDefault="00E3324C" w:rsidP="00E3324C">
            <w:pPr>
              <w:pStyle w:val="ListParagraph"/>
              <w:numPr>
                <w:ilvl w:val="0"/>
                <w:numId w:val="19"/>
              </w:numPr>
              <w:spacing w:before="240" w:line="480" w:lineRule="auto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Generate research question</w:t>
            </w:r>
            <w:r>
              <w:rPr>
                <w:sz w:val="28"/>
                <w:szCs w:val="28"/>
              </w:rPr>
              <w:t>s</w:t>
            </w:r>
            <w:r w:rsidRPr="003D1DD0">
              <w:rPr>
                <w:sz w:val="28"/>
                <w:szCs w:val="28"/>
              </w:rPr>
              <w:t xml:space="preserve"> (Field 1.4) </w:t>
            </w:r>
          </w:p>
          <w:p w14:paraId="0675C85A" w14:textId="77777777" w:rsidR="00E3324C" w:rsidRPr="003D1DD0" w:rsidRDefault="00E3324C" w:rsidP="00E3324C">
            <w:pPr>
              <w:pStyle w:val="ListParagraph"/>
              <w:numPr>
                <w:ilvl w:val="0"/>
                <w:numId w:val="19"/>
              </w:numPr>
              <w:spacing w:before="240" w:line="480" w:lineRule="auto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Generate research hypotheses (Field 1.5)</w:t>
            </w:r>
          </w:p>
          <w:p w14:paraId="6F93D612" w14:textId="77777777" w:rsidR="00E3324C" w:rsidRDefault="00E3324C" w:rsidP="00E3324C">
            <w:pPr>
              <w:pStyle w:val="ListParagraph"/>
              <w:numPr>
                <w:ilvl w:val="0"/>
                <w:numId w:val="19"/>
              </w:numPr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  <w:r w:rsidRPr="003D1DD0">
              <w:rPr>
                <w:sz w:val="28"/>
                <w:szCs w:val="28"/>
              </w:rPr>
              <w:t>etermine</w:t>
            </w:r>
            <w:r>
              <w:rPr>
                <w:sz w:val="28"/>
                <w:szCs w:val="28"/>
              </w:rPr>
              <w:t xml:space="preserve"> study design, variables,</w:t>
            </w:r>
            <w:r w:rsidRPr="003D1DD0">
              <w:rPr>
                <w:sz w:val="28"/>
                <w:szCs w:val="28"/>
              </w:rPr>
              <w:t xml:space="preserve"> levels of measurement (Field 1.6</w:t>
            </w:r>
            <w:r>
              <w:rPr>
                <w:sz w:val="28"/>
                <w:szCs w:val="28"/>
              </w:rPr>
              <w:t>, LSWJ 2.2</w:t>
            </w:r>
            <w:r w:rsidRPr="003D1DD0">
              <w:rPr>
                <w:sz w:val="28"/>
                <w:szCs w:val="28"/>
              </w:rPr>
              <w:t>)</w:t>
            </w:r>
          </w:p>
          <w:p w14:paraId="15886548" w14:textId="77777777" w:rsidR="00E3324C" w:rsidRPr="00E3324C" w:rsidRDefault="00E3324C" w:rsidP="00E3324C">
            <w:pPr>
              <w:pStyle w:val="ListParagraph"/>
              <w:numPr>
                <w:ilvl w:val="0"/>
                <w:numId w:val="19"/>
              </w:numPr>
              <w:spacing w:before="240" w:line="480" w:lineRule="auto"/>
              <w:rPr>
                <w:sz w:val="28"/>
                <w:szCs w:val="28"/>
              </w:rPr>
            </w:pPr>
            <w:r w:rsidRPr="00E3324C">
              <w:rPr>
                <w:sz w:val="28"/>
                <w:szCs w:val="28"/>
              </w:rPr>
              <w:t>Collect data</w:t>
            </w:r>
          </w:p>
        </w:tc>
      </w:tr>
      <w:tr w:rsidR="00E3324C" w:rsidRPr="003D1DD0" w14:paraId="26BF8EF5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64E3CE85" w14:textId="77777777" w:rsidR="00E3324C" w:rsidRPr="003D1DD0" w:rsidRDefault="00E3324C" w:rsidP="00E3324C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lastRenderedPageBreak/>
              <w:t>What did you like/dislike about this assignment?</w:t>
            </w:r>
          </w:p>
        </w:tc>
        <w:tc>
          <w:tcPr>
            <w:tcW w:w="3316" w:type="pct"/>
            <w:vAlign w:val="center"/>
          </w:tcPr>
          <w:p w14:paraId="1276C412" w14:textId="77777777" w:rsidR="00E3324C" w:rsidRDefault="00E05159" w:rsidP="00E3324C">
            <w:pPr>
              <w:spacing w:before="240" w:line="480" w:lineRule="auto"/>
              <w:ind w:left="36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me of the assignment wording was difficult to follow and understand.</w:t>
            </w:r>
          </w:p>
          <w:p w14:paraId="714CB4C3" w14:textId="77777777" w:rsidR="00E05159" w:rsidRPr="003D1DD0" w:rsidRDefault="00E05159" w:rsidP="00E3324C">
            <w:pPr>
              <w:spacing w:before="240" w:line="480" w:lineRule="auto"/>
              <w:ind w:left="360"/>
              <w:rPr>
                <w:sz w:val="28"/>
                <w:szCs w:val="28"/>
              </w:rPr>
            </w:pPr>
          </w:p>
        </w:tc>
      </w:tr>
      <w:tr w:rsidR="00E3324C" w:rsidRPr="003D1DD0" w14:paraId="40E86896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1DDC190F" w14:textId="77777777" w:rsidR="00E3324C" w:rsidRPr="003D1DD0" w:rsidRDefault="00E3324C" w:rsidP="00E3324C">
            <w:pPr>
              <w:pStyle w:val="ListParagraph"/>
              <w:numPr>
                <w:ilvl w:val="0"/>
                <w:numId w:val="6"/>
              </w:numPr>
              <w:spacing w:before="240" w:after="16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How would you change this assignment to make it better for future students?</w:t>
            </w:r>
          </w:p>
        </w:tc>
        <w:tc>
          <w:tcPr>
            <w:tcW w:w="3316" w:type="pct"/>
            <w:vAlign w:val="center"/>
          </w:tcPr>
          <w:p w14:paraId="1FBA15F0" w14:textId="77777777" w:rsidR="00E3324C" w:rsidRPr="003D1DD0" w:rsidRDefault="00E05159" w:rsidP="00E3324C">
            <w:pPr>
              <w:spacing w:before="240" w:line="48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structions aren’t that clear.</w:t>
            </w:r>
          </w:p>
        </w:tc>
      </w:tr>
      <w:tr w:rsidR="00E3324C" w:rsidRPr="003D1DD0" w14:paraId="64027430" w14:textId="77777777" w:rsidTr="00695AB6">
        <w:trPr>
          <w:trHeight w:val="720"/>
          <w:tblHeader/>
          <w:jc w:val="center"/>
        </w:trPr>
        <w:tc>
          <w:tcPr>
            <w:tcW w:w="1684" w:type="pct"/>
            <w:vAlign w:val="center"/>
          </w:tcPr>
          <w:p w14:paraId="2F011883" w14:textId="77777777" w:rsidR="00E3324C" w:rsidRPr="003D1DD0" w:rsidRDefault="00E3324C" w:rsidP="00E3324C">
            <w:pPr>
              <w:pStyle w:val="ListParagraph"/>
              <w:numPr>
                <w:ilvl w:val="0"/>
                <w:numId w:val="6"/>
              </w:numPr>
              <w:spacing w:before="240"/>
              <w:rPr>
                <w:sz w:val="28"/>
                <w:szCs w:val="28"/>
              </w:rPr>
            </w:pPr>
            <w:r w:rsidRPr="003D1DD0">
              <w:rPr>
                <w:sz w:val="28"/>
                <w:szCs w:val="28"/>
              </w:rPr>
              <w:t>Complete the answer submission in Canvas and turn in your RStudio</w:t>
            </w:r>
            <w:r>
              <w:rPr>
                <w:sz w:val="28"/>
                <w:szCs w:val="28"/>
              </w:rPr>
              <w:t xml:space="preserve"> and Jamovi</w:t>
            </w:r>
            <w:r w:rsidR="001B442C">
              <w:rPr>
                <w:sz w:val="28"/>
                <w:szCs w:val="28"/>
              </w:rPr>
              <w:t xml:space="preserve"> files</w:t>
            </w:r>
            <w:r w:rsidRPr="003D1DD0">
              <w:rPr>
                <w:sz w:val="28"/>
                <w:szCs w:val="28"/>
              </w:rPr>
              <w:t>.</w:t>
            </w:r>
          </w:p>
        </w:tc>
        <w:tc>
          <w:tcPr>
            <w:tcW w:w="3316" w:type="pct"/>
            <w:vAlign w:val="center"/>
          </w:tcPr>
          <w:p w14:paraId="58162125" w14:textId="77777777" w:rsidR="00E3324C" w:rsidRPr="003D1DD0" w:rsidRDefault="00E3324C" w:rsidP="00E3324C">
            <w:pPr>
              <w:spacing w:before="240" w:line="480" w:lineRule="auto"/>
              <w:rPr>
                <w:sz w:val="28"/>
                <w:szCs w:val="28"/>
              </w:rPr>
            </w:pPr>
          </w:p>
        </w:tc>
      </w:tr>
    </w:tbl>
    <w:p w14:paraId="4D3036EB" w14:textId="77777777" w:rsidR="002F42ED" w:rsidRDefault="002F42ED"/>
    <w:p w14:paraId="4DB7BB46" w14:textId="77777777" w:rsidR="00F07B88" w:rsidRDefault="00F07B88" w:rsidP="00DD4F1E">
      <w:pPr>
        <w:pStyle w:val="ListParagraph"/>
        <w:ind w:left="1440"/>
      </w:pPr>
    </w:p>
    <w:sectPr w:rsidR="00F07B88" w:rsidSect="00DD4F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171932"/>
    <w:multiLevelType w:val="hybridMultilevel"/>
    <w:tmpl w:val="6DFA6F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0B9B7DC3"/>
    <w:multiLevelType w:val="hybridMultilevel"/>
    <w:tmpl w:val="C39A619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 w15:restartNumberingAfterBreak="0">
    <w:nsid w:val="0BAB4309"/>
    <w:multiLevelType w:val="hybridMultilevel"/>
    <w:tmpl w:val="B51EB2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0DF40813"/>
    <w:multiLevelType w:val="hybridMultilevel"/>
    <w:tmpl w:val="B39A89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33B006A"/>
    <w:multiLevelType w:val="hybridMultilevel"/>
    <w:tmpl w:val="E1368CA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243B13BC"/>
    <w:multiLevelType w:val="hybridMultilevel"/>
    <w:tmpl w:val="689450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2C2423EB"/>
    <w:multiLevelType w:val="hybridMultilevel"/>
    <w:tmpl w:val="39DC0924"/>
    <w:lvl w:ilvl="0" w:tplc="CC08E5AA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32797B1C"/>
    <w:multiLevelType w:val="hybridMultilevel"/>
    <w:tmpl w:val="452ADE0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C610D06"/>
    <w:multiLevelType w:val="hybridMultilevel"/>
    <w:tmpl w:val="CB0C362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3F7E7DE0"/>
    <w:multiLevelType w:val="hybridMultilevel"/>
    <w:tmpl w:val="83E46B78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2EF1CB5"/>
    <w:multiLevelType w:val="hybridMultilevel"/>
    <w:tmpl w:val="CB68DB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50B570A0"/>
    <w:multiLevelType w:val="hybridMultilevel"/>
    <w:tmpl w:val="668A42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521B1C8D"/>
    <w:multiLevelType w:val="hybridMultilevel"/>
    <w:tmpl w:val="3F58A4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4C726AB"/>
    <w:multiLevelType w:val="hybridMultilevel"/>
    <w:tmpl w:val="49AE028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64EE5B23"/>
    <w:multiLevelType w:val="hybridMultilevel"/>
    <w:tmpl w:val="505E8FE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689032AD"/>
    <w:multiLevelType w:val="hybridMultilevel"/>
    <w:tmpl w:val="C01A42E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5534884"/>
    <w:multiLevelType w:val="hybridMultilevel"/>
    <w:tmpl w:val="00204C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7861743E"/>
    <w:multiLevelType w:val="hybridMultilevel"/>
    <w:tmpl w:val="41FCCB50"/>
    <w:lvl w:ilvl="0" w:tplc="418AADC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7D60164C"/>
    <w:multiLevelType w:val="hybridMultilevel"/>
    <w:tmpl w:val="CEC02E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3"/>
  </w:num>
  <w:num w:numId="2">
    <w:abstractNumId w:val="4"/>
  </w:num>
  <w:num w:numId="3">
    <w:abstractNumId w:val="9"/>
  </w:num>
  <w:num w:numId="4">
    <w:abstractNumId w:val="10"/>
  </w:num>
  <w:num w:numId="5">
    <w:abstractNumId w:val="8"/>
  </w:num>
  <w:num w:numId="6">
    <w:abstractNumId w:val="17"/>
  </w:num>
  <w:num w:numId="7">
    <w:abstractNumId w:val="15"/>
  </w:num>
  <w:num w:numId="8">
    <w:abstractNumId w:val="16"/>
  </w:num>
  <w:num w:numId="9">
    <w:abstractNumId w:val="12"/>
  </w:num>
  <w:num w:numId="10">
    <w:abstractNumId w:val="14"/>
  </w:num>
  <w:num w:numId="11">
    <w:abstractNumId w:val="2"/>
  </w:num>
  <w:num w:numId="12">
    <w:abstractNumId w:val="18"/>
  </w:num>
  <w:num w:numId="13">
    <w:abstractNumId w:val="3"/>
  </w:num>
  <w:num w:numId="14">
    <w:abstractNumId w:val="5"/>
  </w:num>
  <w:num w:numId="15">
    <w:abstractNumId w:val="1"/>
  </w:num>
  <w:num w:numId="16">
    <w:abstractNumId w:val="0"/>
  </w:num>
  <w:num w:numId="17">
    <w:abstractNumId w:val="11"/>
  </w:num>
  <w:num w:numId="18">
    <w:abstractNumId w:val="7"/>
  </w:num>
  <w:num w:numId="1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EwMzM2MDIysbRQ0lEKTi0uzszPAykwrgUAEAa0uywAAAA="/>
  </w:docVars>
  <w:rsids>
    <w:rsidRoot w:val="00B6325C"/>
    <w:rsid w:val="000016B0"/>
    <w:rsid w:val="000025A6"/>
    <w:rsid w:val="0005769D"/>
    <w:rsid w:val="000867AB"/>
    <w:rsid w:val="00095C60"/>
    <w:rsid w:val="000C0757"/>
    <w:rsid w:val="00125C24"/>
    <w:rsid w:val="00164022"/>
    <w:rsid w:val="001A7DD9"/>
    <w:rsid w:val="001B442C"/>
    <w:rsid w:val="002002CE"/>
    <w:rsid w:val="00227571"/>
    <w:rsid w:val="002F142C"/>
    <w:rsid w:val="002F42ED"/>
    <w:rsid w:val="003314FB"/>
    <w:rsid w:val="00332678"/>
    <w:rsid w:val="00344E77"/>
    <w:rsid w:val="003700A1"/>
    <w:rsid w:val="003B22AD"/>
    <w:rsid w:val="003D1DD0"/>
    <w:rsid w:val="00402274"/>
    <w:rsid w:val="004420E4"/>
    <w:rsid w:val="00463A0D"/>
    <w:rsid w:val="005C539B"/>
    <w:rsid w:val="0061262D"/>
    <w:rsid w:val="006321B6"/>
    <w:rsid w:val="00695AB6"/>
    <w:rsid w:val="006F1149"/>
    <w:rsid w:val="006F1F9E"/>
    <w:rsid w:val="0077476E"/>
    <w:rsid w:val="00841C56"/>
    <w:rsid w:val="008B0156"/>
    <w:rsid w:val="008E4FD1"/>
    <w:rsid w:val="008F1751"/>
    <w:rsid w:val="00903E3E"/>
    <w:rsid w:val="00A03697"/>
    <w:rsid w:val="00AA2DA3"/>
    <w:rsid w:val="00AB1269"/>
    <w:rsid w:val="00B6325C"/>
    <w:rsid w:val="00B8466E"/>
    <w:rsid w:val="00BA55AC"/>
    <w:rsid w:val="00C77D3B"/>
    <w:rsid w:val="00CD66DF"/>
    <w:rsid w:val="00CF2731"/>
    <w:rsid w:val="00D1423D"/>
    <w:rsid w:val="00DA3C26"/>
    <w:rsid w:val="00DD4F1E"/>
    <w:rsid w:val="00DF0DE5"/>
    <w:rsid w:val="00E05159"/>
    <w:rsid w:val="00E322BA"/>
    <w:rsid w:val="00E3324C"/>
    <w:rsid w:val="00E40292"/>
    <w:rsid w:val="00E438EC"/>
    <w:rsid w:val="00E76DE2"/>
    <w:rsid w:val="00EB75D3"/>
    <w:rsid w:val="00EC7C56"/>
    <w:rsid w:val="00ED2C99"/>
    <w:rsid w:val="00F07B88"/>
    <w:rsid w:val="00F17D28"/>
    <w:rsid w:val="00F41DF2"/>
    <w:rsid w:val="00F57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FA94AC"/>
  <w14:defaultImageDpi w14:val="0"/>
  <w15:docId w15:val="{41EC9E23-F213-4AFF-87CF-77ACF5A7F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74FF"/>
    <w:pPr>
      <w:ind w:left="720"/>
      <w:contextualSpacing/>
    </w:pPr>
  </w:style>
  <w:style w:type="table" w:styleId="TableGrid">
    <w:name w:val="Table Grid"/>
    <w:basedOn w:val="TableNormal"/>
    <w:uiPriority w:val="39"/>
    <w:rsid w:val="002F42ED"/>
    <w:pPr>
      <w:spacing w:after="0" w:line="240" w:lineRule="auto"/>
    </w:pPr>
    <w:rPr>
      <w:rFonts w:cs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56</Words>
  <Characters>2600</Characters>
  <Application>Microsoft Office Word</Application>
  <DocSecurity>0</DocSecurity>
  <Lines>21</Lines>
  <Paragraphs>6</Paragraphs>
  <ScaleCrop>false</ScaleCrop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Macintosh</dc:creator>
  <cp:keywords/>
  <dc:description/>
  <cp:lastModifiedBy>lana wolfe</cp:lastModifiedBy>
  <cp:revision>2</cp:revision>
  <dcterms:created xsi:type="dcterms:W3CDTF">2021-01-27T15:27:00Z</dcterms:created>
  <dcterms:modified xsi:type="dcterms:W3CDTF">2021-01-27T15:27:00Z</dcterms:modified>
</cp:coreProperties>
</file>